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Position of Sales Executive Internship</w:t>
      </w:r>
    </w:p>
    <w:bookmarkEnd w:id="20"/>
    <w:p>
      <w:pPr>
        <w:pStyle w:val="BodyText"/>
      </w:pPr>
      <w:r>
        <w:t xml:space="preserve">Your Name</w:t>
      </w:r>
      <w:r>
        <w:br/>
      </w:r>
      <w:r>
        <w:t xml:space="preserve">Your Address</w:t>
      </w:r>
      <w:r>
        <w:br/>
      </w:r>
      <w:r>
        <w:t xml:space="preserve">City, Postcode</w:t>
      </w:r>
      <w:r>
        <w:br/>
      </w:r>
      <w:r>
        <w:t xml:space="preserve">Email Address | Phone Number</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Melbourne, Victoria 3000</w:t>
      </w:r>
      <w:r>
        <w:br/>
      </w:r>
      <w:r>
        <w:t xml:space="preserve">Australia</w:t>
      </w:r>
    </w:p>
    <w:p>
      <w:pPr>
        <w:pStyle w:val="BodyText"/>
      </w:pPr>
      <w:r>
        <w:t xml:space="preserve">Subject: Application for Sales Executive Internship Position in Melbourne, Australia</w:t>
      </w:r>
    </w:p>
    <w:p>
      <w:pPr>
        <w:pStyle w:val="BodyText"/>
      </w:pPr>
      <w:r>
        <w:t xml:space="preserve">Dear Hiring Manager,</w:t>
      </w:r>
    </w:p>
    <w:p>
      <w:pPr>
        <w:pStyle w:val="BodyText"/>
      </w:pPr>
      <w:r>
        <w:t xml:space="preserve">I am writing to express my enthusiastic application for the Sales Executive Internship position at [Company Name] in Melbourne, Australia. As a highly motivated and results-driven business student at the University of Melbourne with a specialization in International Business and Marketing, I have meticulously aligned my academic pursuits and extracurricular engagements with the dynamic requirements of sales leadership roles within Australia's competitive market landscape. This Internship Application Letter represents not merely a job application, but a strategic commitment to launching my career in sales excellence within the heart of Australia's commercial hub—Melbourne.</w:t>
      </w:r>
    </w:p>
    <w:p>
      <w:pPr>
        <w:pStyle w:val="BodyText"/>
      </w:pPr>
      <w:r>
        <w:t xml:space="preserve">My passion for sales stems from a profound understanding that exceptional salesmanship transcends transactional exchanges to become the lifeblood of sustainable business growth. During my undergraduate studies at Melbourne University, I immersed myself in courses such as "Consumer Behaviour Analysis," "Strategic Sales Management," and "Digital Marketing Campaigns," consistently ranking in the top 10% of my cohort. These academic foundations were immediately applied through my role as Student Sales Lead for the University's Entrepreneurship Society, where I spearheaded a student-run consultancy that generated $24,000 in revenue within eight months by developing tailored B2B solutions for local Melbourne startups. This experience taught me to navigate complex sales cycles while building authentic client relationships—a skill set directly transferable to your Sales Executive Internship program.</w:t>
      </w:r>
    </w:p>
    <w:p>
      <w:pPr>
        <w:pStyle w:val="BodyText"/>
      </w:pPr>
      <w:r>
        <w:t xml:space="preserve">What particularly excites me about this opportunity in Australia Melbourne is the city's unparalleled ecosystem for sales innovation. As the economic engine of Victoria, Melbourne boasts a diverse business landscape encompassing global headquarters, burgeoning tech startups, and established enterprises—creating an ideal environment to hone sales acumen across multiple industries. I've closely followed [Company Name]'s pioneering work in [mention specific product/service or industry focus], particularly your recent expansion into Southeast Asian markets through targeted digital sales strategies. Your commitment to "sales transformation through data-driven insights" resonates deeply with my own approach, as demonstrated when I implemented a CRM analytics project that increased team conversion rates by 32% during my university internship at a Melbourne-based SaaS startup.</w:t>
      </w:r>
    </w:p>
    <w:p>
      <w:pPr>
        <w:pStyle w:val="BodyText"/>
      </w:pPr>
      <w:r>
        <w:t xml:space="preserve">My practical experience extends beyond academia into Australia's vibrant sales community. For six months last year, I served as a part-time Sales Ambassador at "TechGrowth Solutions," a mid-sized Melbourne IT firm, where I conducted 15+ client discovery calls weekly and consistently met my quarterly targets by leveraging consultative selling techniques. This role exposed me to the nuances of Australian sales culture—particularly the importance of relationship-building over aggressive pitching—and required me to adapt to diverse client preferences across industries from healthcare to retail. I also volunteered as a Sales Mentor for "Young Entrepreneurs Melbourne," guiding high school students through mock sales negotiations, which further refined my ability to communicate complex solutions with clarity and confidence—a quality essential for any Sales Executive in our increasingly globalized marketplace.</w:t>
      </w:r>
    </w:p>
    <w:p>
      <w:pPr>
        <w:pStyle w:val="BodyText"/>
      </w:pPr>
      <w:r>
        <w:t xml:space="preserve">As an international student who has fully embraced Melbourne's multicultural environment, I am deeply invested in contributing to Australia's business community. Living and studying in the city has given me firsthand understanding of local market dynamics, consumer behaviors, and cultural contexts that shape successful sales strategies. I've participated in numerous Melbourne Business Events hosted by the Australian Chamber of Commerce, including a recent panel discussion on "The Future of Sales Leadership Post-Pandemic," where I engaged with industry leaders about emerging trends like AI-assisted selling and ethical commission structures. These experiences have cemented my belief that sales excellence in Australia Melbourne requires both technological agility and genuine human connection—a philosophy I've embodied throughout my career journey.</w:t>
      </w:r>
    </w:p>
    <w:p>
      <w:pPr>
        <w:pStyle w:val="BodyText"/>
      </w:pPr>
      <w:r>
        <w:t xml:space="preserve">I am particularly drawn to your company's emphasis on internal talent development, as evidenced by your structured mentorship program for interns. My goal is to contribute meaningfully while rapidly absorbing knowledge under expert guidance. The Sales Executive Internship represents the perfect catalyst for my professional growth—allowing me to apply classroom theory in real-time sales environments while learning from industry veterans who understand the unique challenges and opportunities of selling in Australia's evolving economic climate.</w:t>
      </w:r>
    </w:p>
    <w:p>
      <w:pPr>
        <w:pStyle w:val="BodyText"/>
      </w:pPr>
      <w:r>
        <w:t xml:space="preserve">My resume, attached for your review, provides further detail on my qualifications. I am eager to discuss how my proactive approach to lead generation, data literacy (proficient in Salesforce and Google Analytics), and passion for developing long-term client partnerships align with [Company Name]'s objectives. I believe my background in Australian market dynamics—coupled with a relentless drive for results—positions me as an asset to your team. As Melbourne continues to establish itself as a global sales innovation hub, I am committed to being part of the next generation of leaders shaping that trajectory.</w:t>
      </w:r>
    </w:p>
    <w:p>
      <w:pPr>
        <w:pStyle w:val="BodyText"/>
      </w:pPr>
      <w:r>
        <w:t xml:space="preserve">Thank you for considering my application for the Sales Executive Internship at [Company Name]. I have attached my resume and would welcome the opportunity to discuss how my skills can contribute to your team's success in Australia Melbourne. Please feel free to contact me at your convenience via email or phone during business hours. I look forward to the possibility of contributing to your esteemed organization's continued growth and innovation.</w:t>
      </w:r>
    </w:p>
    <w:p>
      <w:pPr>
        <w:pStyle w:val="BodyText"/>
      </w:pPr>
      <w:r>
        <w:t xml:space="preserve">Yours sincerely,</w:t>
      </w:r>
    </w:p>
    <w:p>
      <w:pPr>
        <w:pStyle w:val="BodyText"/>
      </w:pPr>
      <w:r>
        <w:t xml:space="preserve">Your Full Name</w:t>
      </w:r>
    </w:p>
    <w:p>
      <w:pPr>
        <w:pStyle w:val="BodyText"/>
      </w:pPr>
      <w:r>
        <w:t xml:space="preserve">Student ID: [Your Student 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5-12-09T20:44:44Z</dcterms:created>
  <dcterms:modified xsi:type="dcterms:W3CDTF">2025-12-09T20:44:44Z</dcterms:modified>
</cp:coreProperties>
</file>

<file path=docProps/custom.xml><?xml version="1.0" encoding="utf-8"?>
<Properties xmlns="http://schemas.openxmlformats.org/officeDocument/2006/custom-properties" xmlns:vt="http://schemas.openxmlformats.org/officeDocument/2006/docPropsVTypes"/>
</file>